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8FDC90" w14:textId="71027964" w:rsidR="008D064F" w:rsidRPr="002044F0" w:rsidRDefault="002044F0" w:rsidP="008D064F">
      <w:pPr>
        <w:spacing w:line="360" w:lineRule="exact"/>
        <w:ind w:left="357"/>
        <w:contextualSpacing/>
        <w:jc w:val="center"/>
        <w:rPr>
          <w:rFonts w:ascii="微軟正黑體" w:eastAsia="微軟正黑體" w:hAnsi="微軟正黑體"/>
          <w:sz w:val="28"/>
          <w:szCs w:val="28"/>
        </w:rPr>
      </w:pPr>
      <w:r w:rsidRPr="00E025F8">
        <w:rPr>
          <w:rFonts w:ascii="微軟正黑體" w:eastAsia="微軟正黑體" w:hAnsi="微軟正黑體" w:hint="eastAsia"/>
          <w:sz w:val="28"/>
          <w:szCs w:val="28"/>
        </w:rPr>
        <w:t>第二十</w:t>
      </w:r>
      <w:r w:rsidR="00E025F8" w:rsidRPr="00E025F8">
        <w:rPr>
          <w:rFonts w:ascii="微軟正黑體" w:eastAsia="微軟正黑體" w:hAnsi="微軟正黑體" w:hint="eastAsia"/>
          <w:sz w:val="28"/>
          <w:szCs w:val="28"/>
        </w:rPr>
        <w:t>八</w:t>
      </w:r>
      <w:r w:rsidRPr="00E025F8">
        <w:rPr>
          <w:rFonts w:ascii="微軟正黑體" w:eastAsia="微軟正黑體" w:hAnsi="微軟正黑體" w:hint="eastAsia"/>
          <w:sz w:val="28"/>
          <w:szCs w:val="28"/>
        </w:rPr>
        <w:t>屆</w:t>
      </w:r>
      <w:r w:rsidRPr="00E025F8">
        <w:rPr>
          <w:rFonts w:ascii="微軟正黑體" w:eastAsia="微軟正黑體" w:hAnsi="微軟正黑體" w:hint="eastAsia"/>
        </w:rPr>
        <w:t>「</w:t>
      </w:r>
      <w:r w:rsidRPr="00E025F8">
        <w:rPr>
          <w:rFonts w:ascii="微軟正黑體" w:eastAsia="微軟正黑體" w:hAnsi="微軟正黑體" w:hint="eastAsia"/>
          <w:sz w:val="28"/>
          <w:szCs w:val="28"/>
        </w:rPr>
        <w:t>常識</w:t>
      </w:r>
      <w:proofErr w:type="gramStart"/>
      <w:r w:rsidRPr="002044F0">
        <w:rPr>
          <w:rFonts w:ascii="微軟正黑體" w:eastAsia="微軟正黑體" w:hAnsi="微軟正黑體" w:hint="eastAsia"/>
          <w:sz w:val="28"/>
          <w:szCs w:val="28"/>
        </w:rPr>
        <w:t>百搭」─</w:t>
      </w:r>
      <w:proofErr w:type="gramEnd"/>
      <w:r w:rsidRPr="002044F0">
        <w:rPr>
          <w:rFonts w:ascii="微軟正黑體" w:eastAsia="微軟正黑體" w:hAnsi="微軟正黑體" w:hint="eastAsia"/>
          <w:sz w:val="28"/>
          <w:szCs w:val="28"/>
        </w:rPr>
        <w:t xml:space="preserve"> 小學</w:t>
      </w:r>
      <w:r w:rsidRPr="002044F0">
        <w:rPr>
          <w:rFonts w:ascii="微軟正黑體" w:eastAsia="微軟正黑體" w:hAnsi="微軟正黑體"/>
          <w:sz w:val="28"/>
          <w:szCs w:val="28"/>
        </w:rPr>
        <w:t>STE</w:t>
      </w:r>
      <w:r w:rsidR="00703658">
        <w:rPr>
          <w:rFonts w:ascii="微軟正黑體" w:eastAsia="微軟正黑體" w:hAnsi="微軟正黑體"/>
          <w:sz w:val="28"/>
          <w:szCs w:val="28"/>
        </w:rPr>
        <w:t>A</w:t>
      </w:r>
      <w:r w:rsidRPr="002044F0">
        <w:rPr>
          <w:rFonts w:ascii="微軟正黑體" w:eastAsia="微軟正黑體" w:hAnsi="微軟正黑體"/>
          <w:sz w:val="28"/>
          <w:szCs w:val="28"/>
        </w:rPr>
        <w:t xml:space="preserve">M </w:t>
      </w:r>
      <w:r w:rsidRPr="002044F0">
        <w:rPr>
          <w:rFonts w:ascii="微軟正黑體" w:eastAsia="微軟正黑體" w:hAnsi="微軟正黑體" w:hint="eastAsia"/>
          <w:sz w:val="28"/>
          <w:szCs w:val="28"/>
        </w:rPr>
        <w:t>探究展覽</w:t>
      </w:r>
    </w:p>
    <w:p w14:paraId="590D7BDE" w14:textId="7F1AAF9B" w:rsidR="008D064F" w:rsidRPr="002044F0" w:rsidRDefault="002044F0" w:rsidP="008D064F">
      <w:pPr>
        <w:spacing w:line="360" w:lineRule="exact"/>
        <w:ind w:left="357"/>
        <w:contextualSpacing/>
        <w:jc w:val="center"/>
        <w:rPr>
          <w:rFonts w:ascii="微軟正黑體" w:eastAsia="微軟正黑體" w:hAnsi="微軟正黑體"/>
          <w:sz w:val="28"/>
          <w:szCs w:val="28"/>
        </w:rPr>
      </w:pPr>
      <w:r w:rsidRPr="002044F0">
        <w:rPr>
          <w:rFonts w:ascii="微軟正黑體" w:eastAsia="微軟正黑體" w:hAnsi="微軟正黑體" w:hint="eastAsia"/>
          <w:spacing w:val="20"/>
          <w:sz w:val="28"/>
          <w:szCs w:val="28"/>
        </w:rPr>
        <w:t>報名表格</w:t>
      </w:r>
      <w:r w:rsidR="00655531">
        <w:rPr>
          <w:rFonts w:ascii="微軟正黑體" w:eastAsia="微軟正黑體" w:hAnsi="微軟正黑體" w:hint="eastAsia"/>
          <w:spacing w:val="20"/>
          <w:sz w:val="28"/>
          <w:szCs w:val="28"/>
        </w:rPr>
        <w:t>（非本地教師專用）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9"/>
        <w:gridCol w:w="344"/>
        <w:gridCol w:w="2398"/>
        <w:gridCol w:w="1188"/>
        <w:gridCol w:w="352"/>
        <w:gridCol w:w="345"/>
        <w:gridCol w:w="2298"/>
        <w:gridCol w:w="1142"/>
      </w:tblGrid>
      <w:tr w:rsidR="008D064F" w:rsidRPr="002044F0" w14:paraId="7AC12329" w14:textId="77777777" w:rsidTr="00F57A98">
        <w:tc>
          <w:tcPr>
            <w:tcW w:w="10456" w:type="dxa"/>
            <w:gridSpan w:val="8"/>
            <w:shd w:val="pct12" w:color="auto" w:fill="auto"/>
            <w:vAlign w:val="center"/>
          </w:tcPr>
          <w:p w14:paraId="7555E1B7" w14:textId="77777777" w:rsidR="008D064F" w:rsidRPr="002044F0" w:rsidRDefault="002044F0" w:rsidP="008D064F">
            <w:pPr>
              <w:snapToGrid w:val="0"/>
              <w:spacing w:before="100" w:beforeAutospacing="1" w:after="100" w:afterAutospacing="1" w:line="320" w:lineRule="exact"/>
              <w:ind w:firstLineChars="150" w:firstLine="390"/>
              <w:contextualSpacing/>
              <w:jc w:val="both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學校資料</w:t>
            </w:r>
          </w:p>
        </w:tc>
      </w:tr>
      <w:tr w:rsidR="008D064F" w:rsidRPr="002044F0" w14:paraId="14D46240" w14:textId="77777777" w:rsidTr="003C0A7C">
        <w:tc>
          <w:tcPr>
            <w:tcW w:w="2405" w:type="dxa"/>
            <w:vAlign w:val="center"/>
          </w:tcPr>
          <w:p w14:paraId="5E6EDB7F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學校名稱</w:t>
            </w:r>
          </w:p>
        </w:tc>
        <w:tc>
          <w:tcPr>
            <w:tcW w:w="8051" w:type="dxa"/>
            <w:gridSpan w:val="7"/>
            <w:vAlign w:val="center"/>
          </w:tcPr>
          <w:p w14:paraId="5DE77DDD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 xml:space="preserve"> </w:t>
            </w:r>
          </w:p>
        </w:tc>
      </w:tr>
      <w:tr w:rsidR="00655531" w:rsidRPr="002044F0" w14:paraId="0402FE96" w14:textId="77777777" w:rsidTr="003C0A7C">
        <w:tc>
          <w:tcPr>
            <w:tcW w:w="2405" w:type="dxa"/>
            <w:vAlign w:val="center"/>
          </w:tcPr>
          <w:p w14:paraId="7F8C48E9" w14:textId="32D2C6CF" w:rsidR="00655531" w:rsidRPr="002044F0" w:rsidRDefault="00655531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學校</w:t>
            </w:r>
            <w:r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地址</w:t>
            </w:r>
          </w:p>
        </w:tc>
        <w:tc>
          <w:tcPr>
            <w:tcW w:w="8051" w:type="dxa"/>
            <w:gridSpan w:val="7"/>
            <w:vAlign w:val="center"/>
          </w:tcPr>
          <w:p w14:paraId="43D60177" w14:textId="77777777" w:rsidR="00655531" w:rsidRPr="002044F0" w:rsidRDefault="00655531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</w:p>
        </w:tc>
      </w:tr>
      <w:tr w:rsidR="008D064F" w:rsidRPr="002044F0" w14:paraId="7F0B4B39" w14:textId="77777777" w:rsidTr="003C0A7C">
        <w:tc>
          <w:tcPr>
            <w:tcW w:w="2405" w:type="dxa"/>
            <w:vAlign w:val="center"/>
          </w:tcPr>
          <w:p w14:paraId="32C9F85C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聯絡教師姓名</w:t>
            </w:r>
          </w:p>
        </w:tc>
        <w:tc>
          <w:tcPr>
            <w:tcW w:w="2693" w:type="dxa"/>
            <w:gridSpan w:val="2"/>
            <w:vAlign w:val="center"/>
          </w:tcPr>
          <w:p w14:paraId="0949A35D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  <w:tc>
          <w:tcPr>
            <w:tcW w:w="1543" w:type="dxa"/>
            <w:gridSpan w:val="2"/>
            <w:vAlign w:val="center"/>
          </w:tcPr>
          <w:p w14:paraId="690CD444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聯絡電話</w:t>
            </w:r>
          </w:p>
        </w:tc>
        <w:tc>
          <w:tcPr>
            <w:tcW w:w="3815" w:type="dxa"/>
            <w:gridSpan w:val="3"/>
            <w:vAlign w:val="center"/>
          </w:tcPr>
          <w:p w14:paraId="2C38185C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121169" w:rsidRPr="002044F0" w14:paraId="4B205097" w14:textId="77777777" w:rsidTr="003C0A7C">
        <w:tc>
          <w:tcPr>
            <w:tcW w:w="2405" w:type="dxa"/>
            <w:vAlign w:val="center"/>
          </w:tcPr>
          <w:p w14:paraId="6F51C6AF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聯絡電子郵箱</w:t>
            </w:r>
          </w:p>
        </w:tc>
        <w:tc>
          <w:tcPr>
            <w:tcW w:w="8051" w:type="dxa"/>
            <w:gridSpan w:val="7"/>
            <w:vAlign w:val="center"/>
          </w:tcPr>
          <w:p w14:paraId="2F4026E1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8D064F" w:rsidRPr="002044F0" w14:paraId="6B0EA0B9" w14:textId="77777777" w:rsidTr="003C0A7C">
        <w:tc>
          <w:tcPr>
            <w:tcW w:w="2405" w:type="dxa"/>
            <w:vMerge w:val="restart"/>
            <w:vAlign w:val="center"/>
          </w:tcPr>
          <w:p w14:paraId="31C09C4E" w14:textId="645B74D8" w:rsidR="008D064F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  <w:r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其他</w:t>
            </w:r>
            <w:r w:rsidR="002044F0"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負責教師</w:t>
            </w:r>
            <w:r w:rsidR="00F57A98"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  <w:br/>
            </w:r>
            <w:r w:rsidR="002044F0"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姓名</w:t>
            </w:r>
          </w:p>
        </w:tc>
        <w:tc>
          <w:tcPr>
            <w:tcW w:w="267" w:type="dxa"/>
            <w:vAlign w:val="center"/>
          </w:tcPr>
          <w:p w14:paraId="453921F2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1</w:t>
            </w:r>
          </w:p>
        </w:tc>
        <w:tc>
          <w:tcPr>
            <w:tcW w:w="7784" w:type="dxa"/>
            <w:gridSpan w:val="6"/>
            <w:vAlign w:val="center"/>
          </w:tcPr>
          <w:p w14:paraId="3BD810F0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121169" w:rsidRPr="002044F0" w14:paraId="78790CB7" w14:textId="77777777" w:rsidTr="003C0A7C">
        <w:trPr>
          <w:trHeight w:val="274"/>
        </w:trPr>
        <w:tc>
          <w:tcPr>
            <w:tcW w:w="2405" w:type="dxa"/>
            <w:vMerge/>
            <w:vAlign w:val="center"/>
          </w:tcPr>
          <w:p w14:paraId="2B38DBBC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vAlign w:val="center"/>
          </w:tcPr>
          <w:p w14:paraId="3F527EF5" w14:textId="77777777" w:rsidR="00121169" w:rsidRPr="002044F0" w:rsidRDefault="00121169" w:rsidP="00121169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2</w:t>
            </w:r>
          </w:p>
        </w:tc>
        <w:tc>
          <w:tcPr>
            <w:tcW w:w="7784" w:type="dxa"/>
            <w:gridSpan w:val="6"/>
            <w:vAlign w:val="center"/>
          </w:tcPr>
          <w:p w14:paraId="5ADD57AA" w14:textId="77777777" w:rsidR="00121169" w:rsidRPr="002044F0" w:rsidRDefault="00121169" w:rsidP="00121169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D23BD2" w:rsidRPr="002044F0" w14:paraId="7AEE3DAB" w14:textId="77777777" w:rsidTr="003C0A7C">
        <w:tc>
          <w:tcPr>
            <w:tcW w:w="2405" w:type="dxa"/>
            <w:vMerge w:val="restart"/>
            <w:vAlign w:val="center"/>
          </w:tcPr>
          <w:p w14:paraId="56E9C144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學生姓名</w:t>
            </w:r>
            <w:r w:rsidRPr="002044F0"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  <w:t>(</w:t>
            </w: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年級</w:t>
            </w:r>
            <w:r w:rsidRPr="002044F0"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  <w:t>)</w:t>
            </w:r>
          </w:p>
        </w:tc>
        <w:tc>
          <w:tcPr>
            <w:tcW w:w="267" w:type="dxa"/>
            <w:vAlign w:val="center"/>
          </w:tcPr>
          <w:p w14:paraId="60A8200C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1</w:t>
            </w:r>
          </w:p>
        </w:tc>
        <w:tc>
          <w:tcPr>
            <w:tcW w:w="2426" w:type="dxa"/>
            <w:tcBorders>
              <w:right w:val="nil"/>
            </w:tcBorders>
            <w:vAlign w:val="center"/>
          </w:tcPr>
          <w:p w14:paraId="2CE25E1A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</w:p>
        </w:tc>
        <w:tc>
          <w:tcPr>
            <w:tcW w:w="1189" w:type="dxa"/>
            <w:tcBorders>
              <w:left w:val="nil"/>
            </w:tcBorders>
            <w:vAlign w:val="center"/>
          </w:tcPr>
          <w:p w14:paraId="0340DAF3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vAlign w:val="center"/>
          </w:tcPr>
          <w:p w14:paraId="6A1C450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4</w:t>
            </w:r>
          </w:p>
        </w:tc>
        <w:tc>
          <w:tcPr>
            <w:tcW w:w="2325" w:type="dxa"/>
            <w:tcBorders>
              <w:right w:val="nil"/>
            </w:tcBorders>
          </w:tcPr>
          <w:p w14:paraId="59916348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</w:tcBorders>
          </w:tcPr>
          <w:p w14:paraId="399A990C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</w:tr>
      <w:tr w:rsidR="00D23BD2" w:rsidRPr="002044F0" w14:paraId="23E6B730" w14:textId="77777777" w:rsidTr="003C0A7C">
        <w:tc>
          <w:tcPr>
            <w:tcW w:w="2405" w:type="dxa"/>
            <w:vMerge/>
            <w:vAlign w:val="center"/>
          </w:tcPr>
          <w:p w14:paraId="20C0C0EF" w14:textId="77777777" w:rsidR="00D23BD2" w:rsidRPr="002044F0" w:rsidRDefault="00D23BD2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vAlign w:val="center"/>
          </w:tcPr>
          <w:p w14:paraId="1DB65563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2</w:t>
            </w:r>
          </w:p>
        </w:tc>
        <w:tc>
          <w:tcPr>
            <w:tcW w:w="2426" w:type="dxa"/>
            <w:tcBorders>
              <w:right w:val="nil"/>
            </w:tcBorders>
          </w:tcPr>
          <w:p w14:paraId="76F67228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</w:rPr>
            </w:pPr>
          </w:p>
        </w:tc>
        <w:tc>
          <w:tcPr>
            <w:tcW w:w="1189" w:type="dxa"/>
            <w:tcBorders>
              <w:left w:val="nil"/>
            </w:tcBorders>
          </w:tcPr>
          <w:p w14:paraId="67865566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vAlign w:val="center"/>
          </w:tcPr>
          <w:p w14:paraId="2787276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5</w:t>
            </w:r>
          </w:p>
        </w:tc>
        <w:tc>
          <w:tcPr>
            <w:tcW w:w="2325" w:type="dxa"/>
            <w:tcBorders>
              <w:right w:val="nil"/>
            </w:tcBorders>
          </w:tcPr>
          <w:p w14:paraId="06FFBC91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</w:tcBorders>
          </w:tcPr>
          <w:p w14:paraId="1BF1BCDA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</w:tr>
      <w:tr w:rsidR="00D23BD2" w:rsidRPr="002044F0" w14:paraId="3723FA34" w14:textId="77777777" w:rsidTr="003C0A7C">
        <w:tc>
          <w:tcPr>
            <w:tcW w:w="2405" w:type="dxa"/>
            <w:vMerge/>
            <w:tcBorders>
              <w:bottom w:val="single" w:sz="4" w:space="0" w:color="auto"/>
            </w:tcBorders>
            <w:vAlign w:val="center"/>
          </w:tcPr>
          <w:p w14:paraId="650E648F" w14:textId="77777777" w:rsidR="00D23BD2" w:rsidRPr="002044F0" w:rsidRDefault="00D23BD2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tcBorders>
              <w:bottom w:val="single" w:sz="4" w:space="0" w:color="auto"/>
            </w:tcBorders>
            <w:vAlign w:val="center"/>
          </w:tcPr>
          <w:p w14:paraId="74349DA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3</w:t>
            </w:r>
          </w:p>
        </w:tc>
        <w:tc>
          <w:tcPr>
            <w:tcW w:w="2426" w:type="dxa"/>
            <w:tcBorders>
              <w:bottom w:val="single" w:sz="4" w:space="0" w:color="auto"/>
              <w:right w:val="nil"/>
            </w:tcBorders>
          </w:tcPr>
          <w:p w14:paraId="219142D3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</w:rPr>
            </w:pPr>
          </w:p>
        </w:tc>
        <w:tc>
          <w:tcPr>
            <w:tcW w:w="1189" w:type="dxa"/>
            <w:tcBorders>
              <w:left w:val="nil"/>
              <w:bottom w:val="single" w:sz="4" w:space="0" w:color="auto"/>
            </w:tcBorders>
          </w:tcPr>
          <w:p w14:paraId="5CBD57D1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  <w:vAlign w:val="center"/>
          </w:tcPr>
          <w:p w14:paraId="66DECB7C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6</w:t>
            </w:r>
          </w:p>
        </w:tc>
        <w:tc>
          <w:tcPr>
            <w:tcW w:w="2325" w:type="dxa"/>
            <w:tcBorders>
              <w:bottom w:val="single" w:sz="4" w:space="0" w:color="auto"/>
              <w:right w:val="nil"/>
            </w:tcBorders>
          </w:tcPr>
          <w:p w14:paraId="0C3136BB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微軟正黑體" w:eastAsia="微軟正黑體" w:hAnsi="微軟正黑體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  <w:bottom w:val="single" w:sz="4" w:space="0" w:color="auto"/>
            </w:tcBorders>
          </w:tcPr>
          <w:p w14:paraId="570D5FE0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  <w:t>(       )</w:t>
            </w:r>
          </w:p>
        </w:tc>
      </w:tr>
      <w:tr w:rsidR="008D064F" w:rsidRPr="002044F0" w14:paraId="61F45F90" w14:textId="77777777" w:rsidTr="00F57A98">
        <w:trPr>
          <w:trHeight w:val="70"/>
        </w:trPr>
        <w:tc>
          <w:tcPr>
            <w:tcW w:w="10456" w:type="dxa"/>
            <w:gridSpan w:val="8"/>
            <w:shd w:val="pct12" w:color="auto" w:fill="auto"/>
            <w:vAlign w:val="center"/>
          </w:tcPr>
          <w:p w14:paraId="7A4270F5" w14:textId="77777777" w:rsidR="008D064F" w:rsidRPr="002044F0" w:rsidRDefault="002044F0" w:rsidP="00121169">
            <w:pPr>
              <w:snapToGrid w:val="0"/>
              <w:spacing w:before="100" w:beforeAutospacing="1" w:after="100" w:afterAutospacing="1" w:line="320" w:lineRule="exact"/>
              <w:contextualSpacing/>
              <w:jc w:val="both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探究簡介</w:t>
            </w:r>
          </w:p>
        </w:tc>
      </w:tr>
      <w:tr w:rsidR="00D23BD2" w:rsidRPr="002044F0" w14:paraId="5B221CD8" w14:textId="77777777" w:rsidTr="003C0A7C">
        <w:trPr>
          <w:trHeight w:val="254"/>
        </w:trPr>
        <w:tc>
          <w:tcPr>
            <w:tcW w:w="2405" w:type="dxa"/>
            <w:vAlign w:val="center"/>
          </w:tcPr>
          <w:p w14:paraId="7702FB30" w14:textId="55CB520E" w:rsidR="00D23BD2" w:rsidRPr="002044F0" w:rsidRDefault="00BE7FFC" w:rsidP="00D23BD2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組別</w:t>
            </w:r>
            <w:r w:rsidR="00D23BD2" w:rsidRPr="003C0A7C"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  <w:br/>
            </w:r>
            <w:r w:rsidR="002044F0" w:rsidRPr="002044F0">
              <w:rPr>
                <w:rFonts w:ascii="微軟正黑體" w:eastAsia="微軟正黑體" w:hAnsi="微軟正黑體" w:hint="eastAsia"/>
                <w:i/>
                <w:spacing w:val="20"/>
                <w:sz w:val="22"/>
                <w:szCs w:val="22"/>
              </w:rPr>
              <w:t>只須選擇</w:t>
            </w:r>
            <w:r w:rsidR="002044F0" w:rsidRPr="002044F0">
              <w:rPr>
                <w:rFonts w:ascii="微軟正黑體" w:eastAsia="微軟正黑體" w:hAnsi="微軟正黑體" w:hint="eastAsia"/>
                <w:i/>
                <w:spacing w:val="20"/>
                <w:sz w:val="22"/>
                <w:szCs w:val="22"/>
                <w:u w:val="single"/>
              </w:rPr>
              <w:t>一項</w:t>
            </w:r>
          </w:p>
        </w:tc>
        <w:tc>
          <w:tcPr>
            <w:tcW w:w="8051" w:type="dxa"/>
            <w:gridSpan w:val="7"/>
            <w:vAlign w:val="center"/>
          </w:tcPr>
          <w:p w14:paraId="486B6583" w14:textId="094B35C5" w:rsidR="00D23BD2" w:rsidRPr="00BE7FFC" w:rsidRDefault="00D23BD2" w:rsidP="00BE7FFC">
            <w:pPr>
              <w:pStyle w:val="3"/>
              <w:shd w:val="clear" w:color="auto" w:fill="FFFFFF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TW"/>
              </w:rPr>
            </w:pP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sym w:font="Wingdings" w:char="F06F"/>
            </w:r>
            <w:r w:rsidR="00BE7FFC" w:rsidRPr="00BE7FFC">
              <w:rPr>
                <w:rFonts w:ascii="微軟正黑體" w:eastAsia="微軟正黑體" w:hAnsi="微軟正黑體" w:hint="eastAsia"/>
                <w:spacing w:val="20"/>
                <w:sz w:val="22"/>
                <w:szCs w:val="22"/>
                <w:lang w:eastAsia="zh-TW"/>
              </w:rPr>
              <w:t>探究組</w:t>
            </w:r>
            <w:r w:rsidR="000127EE">
              <w:rPr>
                <w:rFonts w:ascii="微軟正黑體" w:eastAsia="微軟正黑體" w:hAnsi="微軟正黑體" w:hint="eastAsia"/>
                <w:spacing w:val="20"/>
                <w:sz w:val="22"/>
                <w:szCs w:val="22"/>
                <w:lang w:eastAsia="zh-TW"/>
              </w:rPr>
              <w:t xml:space="preserve">　　</w:t>
            </w:r>
            <w:r w:rsidRPr="002044F0">
              <w:rPr>
                <w:rFonts w:ascii="微軟正黑體" w:eastAsia="微軟正黑體" w:hAnsi="微軟正黑體" w:hint="eastAsia"/>
                <w:spacing w:val="20"/>
                <w:sz w:val="22"/>
                <w:szCs w:val="22"/>
                <w:lang w:eastAsia="zh-TW"/>
              </w:rPr>
              <w:sym w:font="Wingdings" w:char="F06F"/>
            </w:r>
            <w:r w:rsidR="00BE7FFC" w:rsidRPr="00BE7FFC">
              <w:rPr>
                <w:rFonts w:ascii="微軟正黑體" w:eastAsia="微軟正黑體" w:hAnsi="微軟正黑體" w:hint="eastAsia"/>
                <w:spacing w:val="20"/>
                <w:sz w:val="22"/>
                <w:szCs w:val="22"/>
                <w:lang w:eastAsia="zh-TW"/>
              </w:rPr>
              <w:t>發明組</w:t>
            </w:r>
            <w:r w:rsidR="002044F0" w:rsidRPr="002044F0"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8D064F" w:rsidRPr="002044F0" w14:paraId="6936DF92" w14:textId="77777777" w:rsidTr="003C0A7C">
        <w:trPr>
          <w:trHeight w:val="590"/>
        </w:trPr>
        <w:tc>
          <w:tcPr>
            <w:tcW w:w="2405" w:type="dxa"/>
            <w:vAlign w:val="center"/>
          </w:tcPr>
          <w:p w14:paraId="46B96488" w14:textId="0E0FD654" w:rsidR="008D064F" w:rsidRPr="00655531" w:rsidRDefault="00295582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  <w:lang w:eastAsia="zh-CN"/>
              </w:rPr>
            </w:pPr>
            <w:r w:rsidRPr="00295582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研究</w:t>
            </w:r>
            <w:r w:rsidR="002044F0"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題目</w:t>
            </w:r>
          </w:p>
        </w:tc>
        <w:tc>
          <w:tcPr>
            <w:tcW w:w="8051" w:type="dxa"/>
            <w:gridSpan w:val="7"/>
            <w:vAlign w:val="center"/>
          </w:tcPr>
          <w:p w14:paraId="51529BFB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5226F3CB" w14:textId="77777777" w:rsidTr="003C0A7C">
        <w:trPr>
          <w:trHeight w:val="590"/>
        </w:trPr>
        <w:tc>
          <w:tcPr>
            <w:tcW w:w="2405" w:type="dxa"/>
          </w:tcPr>
          <w:p w14:paraId="0310E338" w14:textId="22ED9473" w:rsidR="00655531" w:rsidRPr="00655531" w:rsidRDefault="00295582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295582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研究</w:t>
            </w:r>
            <w:r w:rsidR="00655531"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目的</w:t>
            </w:r>
            <w:r w:rsidR="00655531">
              <w:rPr>
                <w:rFonts w:ascii="微軟正黑體" w:eastAsia="微軟正黑體" w:hAnsi="微軟正黑體"/>
                <w:sz w:val="22"/>
                <w:szCs w:val="22"/>
              </w:rPr>
              <w:br/>
            </w:r>
            <w:r w:rsidR="00655531"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(</w:t>
            </w:r>
            <w:r w:rsidR="00655531"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不多於</w:t>
            </w:r>
            <w:r w:rsidR="00655531"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100</w:t>
            </w:r>
            <w:r w:rsidR="00655531"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字</w:t>
            </w:r>
            <w:r w:rsidR="00655531"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)</w:t>
            </w:r>
          </w:p>
        </w:tc>
        <w:tc>
          <w:tcPr>
            <w:tcW w:w="8051" w:type="dxa"/>
            <w:gridSpan w:val="7"/>
            <w:vAlign w:val="center"/>
          </w:tcPr>
          <w:p w14:paraId="39E99C89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7E0A966D" w14:textId="77777777" w:rsidTr="003C0A7C">
        <w:trPr>
          <w:trHeight w:val="590"/>
        </w:trPr>
        <w:tc>
          <w:tcPr>
            <w:tcW w:w="2405" w:type="dxa"/>
          </w:tcPr>
          <w:p w14:paraId="06F25A37" w14:textId="4CC4BBE2" w:rsidR="00655531" w:rsidRPr="003C0A7C" w:rsidRDefault="000127EE" w:rsidP="000127EE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</w:pPr>
            <w:r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S</w:t>
            </w:r>
            <w:r w:rsidRPr="003C0A7C"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  <w:t>TE</w:t>
            </w:r>
            <w:r w:rsidR="003C0A7C" w:rsidRPr="003C0A7C"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  <w:t>A</w:t>
            </w:r>
            <w:r w:rsidRPr="003C0A7C"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  <w:t>M</w:t>
            </w:r>
            <w:r w:rsidR="00655531"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原理及概念</w:t>
            </w:r>
          </w:p>
          <w:p w14:paraId="28613A6B" w14:textId="7C23761E" w:rsidR="00655531" w:rsidRPr="00655531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(不多於</w:t>
            </w:r>
            <w:r w:rsidR="000127EE"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1</w:t>
            </w:r>
            <w:r w:rsidR="000127EE"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5</w:t>
            </w:r>
            <w:r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0字)</w:t>
            </w:r>
          </w:p>
        </w:tc>
        <w:tc>
          <w:tcPr>
            <w:tcW w:w="8051" w:type="dxa"/>
            <w:gridSpan w:val="7"/>
            <w:vAlign w:val="center"/>
          </w:tcPr>
          <w:p w14:paraId="350AE547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73E3D082" w14:textId="77777777" w:rsidTr="003C0A7C">
        <w:trPr>
          <w:trHeight w:val="590"/>
        </w:trPr>
        <w:tc>
          <w:tcPr>
            <w:tcW w:w="2405" w:type="dxa"/>
          </w:tcPr>
          <w:p w14:paraId="764C9447" w14:textId="29A46397" w:rsidR="00655531" w:rsidRPr="003C0A7C" w:rsidRDefault="00295582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b/>
                <w:spacing w:val="20"/>
                <w:sz w:val="22"/>
                <w:szCs w:val="22"/>
              </w:rPr>
            </w:pPr>
            <w:r w:rsidRPr="00295582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研究</w:t>
            </w:r>
            <w:r w:rsidR="00655531" w:rsidRPr="003C0A7C">
              <w:rPr>
                <w:rFonts w:ascii="微軟正黑體" w:eastAsia="微軟正黑體" w:hAnsi="微軟正黑體" w:hint="eastAsia"/>
                <w:b/>
                <w:spacing w:val="20"/>
                <w:sz w:val="22"/>
                <w:szCs w:val="22"/>
              </w:rPr>
              <w:t>過程及測試</w:t>
            </w:r>
          </w:p>
          <w:p w14:paraId="7483AA03" w14:textId="72E15DF4" w:rsidR="00655531" w:rsidRPr="00655531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pacing w:val="20"/>
                <w:sz w:val="22"/>
                <w:szCs w:val="22"/>
              </w:rPr>
            </w:pPr>
            <w:r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(</w:t>
            </w:r>
            <w:r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不多於</w:t>
            </w:r>
            <w:r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200</w:t>
            </w:r>
            <w:r w:rsidRPr="00BE7FFC">
              <w:rPr>
                <w:rFonts w:ascii="微軟正黑體" w:eastAsia="微軟正黑體" w:hAnsi="微軟正黑體" w:hint="eastAsia"/>
                <w:spacing w:val="20"/>
                <w:sz w:val="18"/>
                <w:szCs w:val="22"/>
              </w:rPr>
              <w:t>字</w:t>
            </w:r>
            <w:r w:rsidRPr="00BE7FFC">
              <w:rPr>
                <w:rFonts w:ascii="微軟正黑體" w:eastAsia="微軟正黑體" w:hAnsi="微軟正黑體"/>
                <w:spacing w:val="20"/>
                <w:sz w:val="18"/>
                <w:szCs w:val="22"/>
              </w:rPr>
              <w:t>)</w:t>
            </w:r>
          </w:p>
        </w:tc>
        <w:tc>
          <w:tcPr>
            <w:tcW w:w="8051" w:type="dxa"/>
            <w:gridSpan w:val="7"/>
            <w:vAlign w:val="center"/>
          </w:tcPr>
          <w:p w14:paraId="7A1E34FD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</w:p>
        </w:tc>
      </w:tr>
      <w:tr w:rsidR="000127EE" w:rsidRPr="002044F0" w14:paraId="46CFAF35" w14:textId="77777777" w:rsidTr="00F57A98">
        <w:trPr>
          <w:trHeight w:val="590"/>
        </w:trPr>
        <w:tc>
          <w:tcPr>
            <w:tcW w:w="10456" w:type="dxa"/>
            <w:gridSpan w:val="8"/>
          </w:tcPr>
          <w:p w14:paraId="6F3DC458" w14:textId="77777777" w:rsidR="00F57A98" w:rsidRPr="00F57A98" w:rsidRDefault="000127EE" w:rsidP="00F57A98">
            <w:p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pacing w:val="20"/>
                <w:sz w:val="22"/>
                <w:szCs w:val="22"/>
              </w:rPr>
              <w:t>參展條款：</w:t>
            </w:r>
          </w:p>
          <w:p w14:paraId="52E4AD79" w14:textId="77777777" w:rsidR="00F57A98" w:rsidRDefault="00F57A98" w:rsidP="00F57A98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參加者如未能於限期前提交有關資料，將不獲受理。</w:t>
            </w:r>
          </w:p>
          <w:p w14:paraId="385E6694" w14:textId="77777777" w:rsid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0127EE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主辦單位有權拒絕任何作品參展或取消其資格，如曾經參與其他比賽或展覽而獲獎的作品。</w:t>
            </w:r>
          </w:p>
          <w:p w14:paraId="28E24F83" w14:textId="77777777" w:rsid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主辦單位有權使用收集的個人資料作活動宣傳及聯絡之用，若個人資料有誤，須向主辦單位更正。</w:t>
            </w:r>
          </w:p>
          <w:p w14:paraId="3FDD95AA" w14:textId="77777777" w:rsid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作品如引用他人的設計，須於報告內清楚註明。</w:t>
            </w:r>
          </w:p>
          <w:p w14:paraId="2D2C8D1C" w14:textId="77777777" w:rsid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專題設計報告將屬主辦單位所有，不會發還。</w:t>
            </w:r>
          </w:p>
          <w:p w14:paraId="03C2280A" w14:textId="77777777" w:rsid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主辦單位有權使用、修改作品及報告，作教育及研究用途及編印刊物。</w:t>
            </w:r>
          </w:p>
          <w:p w14:paraId="4D97777C" w14:textId="2E1F59BB" w:rsidR="000127EE" w:rsidRPr="00F57A98" w:rsidRDefault="000127EE" w:rsidP="000127EE">
            <w:pPr>
              <w:pStyle w:val="a7"/>
              <w:numPr>
                <w:ilvl w:val="0"/>
                <w:numId w:val="2"/>
              </w:numPr>
              <w:snapToGrid w:val="0"/>
              <w:rPr>
                <w:rFonts w:ascii="微軟正黑體" w:eastAsia="微軟正黑體" w:hAnsi="微軟正黑體"/>
                <w:sz w:val="22"/>
                <w:szCs w:val="22"/>
                <w:lang w:val="en-GB"/>
              </w:rPr>
            </w:pPr>
            <w:r w:rsidRPr="00F57A98">
              <w:rPr>
                <w:rFonts w:ascii="微軟正黑體" w:eastAsia="微軟正黑體" w:hAnsi="微軟正黑體" w:hint="eastAsia"/>
                <w:sz w:val="22"/>
                <w:szCs w:val="22"/>
                <w:lang w:val="en-GB"/>
              </w:rPr>
              <w:t>主辦單位擁有活動的相片和影片版權，有權使用、複製、修飾、展示、刊登及發放照片和影片作宣傳、教育及研究用途。</w:t>
            </w:r>
          </w:p>
        </w:tc>
      </w:tr>
      <w:tr w:rsidR="00456557" w:rsidRPr="002044F0" w14:paraId="48D2053F" w14:textId="77777777" w:rsidTr="00F57A98">
        <w:trPr>
          <w:trHeight w:val="1950"/>
        </w:trPr>
        <w:tc>
          <w:tcPr>
            <w:tcW w:w="10456" w:type="dxa"/>
            <w:gridSpan w:val="8"/>
            <w:vAlign w:val="center"/>
          </w:tcPr>
          <w:p w14:paraId="6732FD11" w14:textId="14B8B44C" w:rsidR="00456557" w:rsidRPr="002044F0" w:rsidRDefault="002044F0" w:rsidP="003C0A7C">
            <w:pPr>
              <w:snapToGrid w:val="0"/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</w:pPr>
            <w:r w:rsidRPr="002044F0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收集個人資料聲明</w:t>
            </w:r>
            <w:r w:rsid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：</w:t>
            </w:r>
          </w:p>
          <w:p w14:paraId="4AEE6E9C" w14:textId="77777777" w:rsidR="00F57A98" w:rsidRDefault="002044F0" w:rsidP="00456557">
            <w:pPr>
              <w:pStyle w:val="a7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閣下個人資料將用於是次活動報名、聯絡、意見調查、賽果公佈及安排活動一切事宜之用。</w:t>
            </w:r>
          </w:p>
          <w:p w14:paraId="55578B49" w14:textId="77777777" w:rsidR="00F57A98" w:rsidRDefault="002044F0" w:rsidP="00456557">
            <w:pPr>
              <w:pStyle w:val="a7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為上述目的，閣下的姓名及所屬學校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機構名稱或會在教城的網站及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或透過其他網站及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或媒體披露。主辦單位亦可能提供或披露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閣下的資料予合辦機構、支援機構或傳媒。</w:t>
            </w:r>
          </w:p>
          <w:p w14:paraId="64F3FFE6" w14:textId="77777777" w:rsidR="00F57A98" w:rsidRDefault="002044F0" w:rsidP="00E12935">
            <w:pPr>
              <w:pStyle w:val="a7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閣下必須在以上所有欄目提供所需的資料。如數據不詳或錯誤，主辦單位有權拒絕並終止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閣下或</w:t>
            </w:r>
            <w:r w:rsidRPr="00F57A98"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貴校代表隊伍報名參與是次活動。</w:t>
            </w:r>
          </w:p>
          <w:p w14:paraId="6C27AAD8" w14:textId="28B28DBB" w:rsidR="00456557" w:rsidRPr="00F57A98" w:rsidRDefault="002044F0" w:rsidP="00E12935">
            <w:pPr>
              <w:pStyle w:val="a7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微軟正黑體" w:eastAsia="微軟正黑體" w:hAnsi="微軟正黑體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微軟正黑體" w:eastAsia="微軟正黑體" w:hAnsi="微軟正黑體" w:hint="eastAsia"/>
                <w:snapToGrid w:val="0"/>
                <w:kern w:val="0"/>
                <w:sz w:val="22"/>
                <w:szCs w:val="22"/>
              </w:rPr>
              <w:t>主辦單位已制定收集和使用個人資料的政策，閣下有權向主辦單位職員查閱及改正有關資料。</w:t>
            </w:r>
          </w:p>
        </w:tc>
      </w:tr>
    </w:tbl>
    <w:p w14:paraId="3C202791" w14:textId="77777777" w:rsidR="008D064F" w:rsidRPr="002044F0" w:rsidRDefault="008D064F" w:rsidP="008D064F">
      <w:pPr>
        <w:snapToGrid w:val="0"/>
        <w:spacing w:before="100" w:beforeAutospacing="1" w:after="100" w:afterAutospacing="1" w:line="320" w:lineRule="exact"/>
        <w:contextualSpacing/>
        <w:rPr>
          <w:rFonts w:ascii="微軟正黑體" w:eastAsia="微軟正黑體" w:hAnsi="微軟正黑體"/>
          <w:sz w:val="22"/>
          <w:szCs w:val="22"/>
          <w:lang w:val="en-GB"/>
        </w:rPr>
      </w:pPr>
    </w:p>
    <w:p w14:paraId="20BDFEA4" w14:textId="77777777" w:rsidR="008D064F" w:rsidRPr="002044F0" w:rsidRDefault="008D064F" w:rsidP="008D064F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微軟正黑體" w:eastAsia="微軟正黑體" w:hAnsi="微軟正黑體"/>
          <w:spacing w:val="20"/>
          <w:sz w:val="22"/>
          <w:szCs w:val="22"/>
        </w:rPr>
      </w:pPr>
    </w:p>
    <w:p w14:paraId="33DE9645" w14:textId="77777777" w:rsidR="008D064F" w:rsidRPr="002044F0" w:rsidRDefault="002044F0" w:rsidP="008D064F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微軟正黑體" w:eastAsia="微軟正黑體" w:hAnsi="微軟正黑體"/>
          <w:spacing w:val="20"/>
          <w:sz w:val="22"/>
          <w:szCs w:val="22"/>
          <w:lang w:val="en-GB"/>
        </w:rPr>
      </w:pPr>
      <w:r w:rsidRPr="002044F0">
        <w:rPr>
          <w:rFonts w:ascii="微軟正黑體" w:eastAsia="微軟正黑體" w:hAnsi="微軟正黑體" w:hint="eastAsia"/>
          <w:spacing w:val="20"/>
          <w:sz w:val="22"/>
          <w:szCs w:val="22"/>
        </w:rPr>
        <w:t>學校：</w:t>
      </w:r>
      <w:r w:rsidRPr="002044F0">
        <w:rPr>
          <w:rFonts w:ascii="微軟正黑體" w:eastAsia="微軟正黑體" w:hAnsi="微軟正黑體"/>
          <w:spacing w:val="20"/>
          <w:sz w:val="22"/>
          <w:szCs w:val="22"/>
          <w:lang w:val="en-GB"/>
        </w:rPr>
        <w:t>________________________________</w:t>
      </w:r>
    </w:p>
    <w:p w14:paraId="7D37B3D9" w14:textId="77777777" w:rsidR="005923D1" w:rsidRPr="002044F0" w:rsidRDefault="002044F0" w:rsidP="00456557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微軟正黑體" w:eastAsia="微軟正黑體" w:hAnsi="微軟正黑體"/>
          <w:spacing w:val="20"/>
          <w:sz w:val="22"/>
          <w:szCs w:val="22"/>
        </w:rPr>
      </w:pPr>
      <w:r w:rsidRPr="002044F0">
        <w:rPr>
          <w:rFonts w:ascii="微軟正黑體" w:eastAsia="微軟正黑體" w:hAnsi="微軟正黑體" w:hint="eastAsia"/>
          <w:spacing w:val="20"/>
          <w:sz w:val="22"/>
          <w:szCs w:val="22"/>
        </w:rPr>
        <w:t>年</w:t>
      </w:r>
      <w:r w:rsidRPr="002044F0">
        <w:rPr>
          <w:rFonts w:ascii="微軟正黑體" w:eastAsia="微軟正黑體" w:hAnsi="微軟正黑體"/>
          <w:spacing w:val="20"/>
          <w:sz w:val="22"/>
          <w:szCs w:val="22"/>
          <w:lang w:val="en-GB"/>
        </w:rPr>
        <w:t xml:space="preserve">     </w:t>
      </w:r>
      <w:r w:rsidRPr="002044F0">
        <w:rPr>
          <w:rFonts w:ascii="微軟正黑體" w:eastAsia="微軟正黑體" w:hAnsi="微軟正黑體" w:hint="eastAsia"/>
          <w:spacing w:val="20"/>
          <w:sz w:val="22"/>
          <w:szCs w:val="22"/>
        </w:rPr>
        <w:t>月</w:t>
      </w:r>
      <w:r w:rsidRPr="002044F0">
        <w:rPr>
          <w:rFonts w:ascii="微軟正黑體" w:eastAsia="微軟正黑體" w:hAnsi="微軟正黑體"/>
          <w:spacing w:val="20"/>
          <w:sz w:val="22"/>
          <w:szCs w:val="22"/>
          <w:lang w:val="en-GB"/>
        </w:rPr>
        <w:t xml:space="preserve">     </w:t>
      </w:r>
      <w:r w:rsidRPr="002044F0">
        <w:rPr>
          <w:rFonts w:ascii="微軟正黑體" w:eastAsia="微軟正黑體" w:hAnsi="微軟正黑體" w:hint="eastAsia"/>
          <w:spacing w:val="20"/>
          <w:sz w:val="22"/>
          <w:szCs w:val="22"/>
        </w:rPr>
        <w:t>日</w:t>
      </w:r>
    </w:p>
    <w:sectPr w:rsidR="005923D1" w:rsidRPr="002044F0" w:rsidSect="008D064F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079E5" w14:textId="77777777" w:rsidR="00793C33" w:rsidRDefault="00793C33"/>
  </w:endnote>
  <w:endnote w:type="continuationSeparator" w:id="0">
    <w:p w14:paraId="01746673" w14:textId="77777777" w:rsidR="00793C33" w:rsidRDefault="00793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8CBDB" w14:textId="77777777" w:rsidR="00793C33" w:rsidRDefault="00793C33"/>
  </w:footnote>
  <w:footnote w:type="continuationSeparator" w:id="0">
    <w:p w14:paraId="47380A90" w14:textId="77777777" w:rsidR="00793C33" w:rsidRDefault="00793C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72FD2"/>
    <w:multiLevelType w:val="hybridMultilevel"/>
    <w:tmpl w:val="A32AF1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AE597F"/>
    <w:multiLevelType w:val="hybridMultilevel"/>
    <w:tmpl w:val="398AED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D0793"/>
    <w:multiLevelType w:val="hybridMultilevel"/>
    <w:tmpl w:val="9780A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3417126">
    <w:abstractNumId w:val="1"/>
  </w:num>
  <w:num w:numId="2" w16cid:durableId="1226647725">
    <w:abstractNumId w:val="0"/>
  </w:num>
  <w:num w:numId="3" w16cid:durableId="2139909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zQzMzMwNbe0NDBW0lEKTi0uzszPAykwqgUAnvgyLywAAAA="/>
  </w:docVars>
  <w:rsids>
    <w:rsidRoot w:val="008D064F"/>
    <w:rsid w:val="000127EE"/>
    <w:rsid w:val="00121169"/>
    <w:rsid w:val="00147D29"/>
    <w:rsid w:val="002044F0"/>
    <w:rsid w:val="00295582"/>
    <w:rsid w:val="003179E4"/>
    <w:rsid w:val="003C0A7C"/>
    <w:rsid w:val="00456557"/>
    <w:rsid w:val="005923D1"/>
    <w:rsid w:val="00655531"/>
    <w:rsid w:val="00703658"/>
    <w:rsid w:val="00793C33"/>
    <w:rsid w:val="008D064F"/>
    <w:rsid w:val="009075AE"/>
    <w:rsid w:val="00BA10EC"/>
    <w:rsid w:val="00BE7FFC"/>
    <w:rsid w:val="00D23BD2"/>
    <w:rsid w:val="00E025F8"/>
    <w:rsid w:val="00E12935"/>
    <w:rsid w:val="00E60548"/>
    <w:rsid w:val="00F5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28E3AD"/>
  <w15:chartTrackingRefBased/>
  <w15:docId w15:val="{1A3D5F6A-6F1F-4ED1-A3EB-668353307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064F"/>
    <w:pPr>
      <w:widowControl w:val="0"/>
      <w:autoSpaceDE w:val="0"/>
      <w:autoSpaceDN w:val="0"/>
      <w:adjustRightInd w:val="0"/>
      <w:textAlignment w:val="baseline"/>
    </w:pPr>
    <w:rPr>
      <w:rFonts w:ascii="Times New Roman" w:eastAsia="新細明體" w:hAnsi="Times New Roman" w:cs="Times New Roman"/>
      <w:szCs w:val="20"/>
    </w:rPr>
  </w:style>
  <w:style w:type="paragraph" w:styleId="3">
    <w:name w:val="heading 3"/>
    <w:basedOn w:val="a"/>
    <w:link w:val="30"/>
    <w:uiPriority w:val="9"/>
    <w:qFormat/>
    <w:rsid w:val="00BE7FFC"/>
    <w:pPr>
      <w:widowControl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eastAsia="Times New Roman"/>
      <w:b/>
      <w:bCs/>
      <w:kern w:val="0"/>
      <w:sz w:val="27"/>
      <w:szCs w:val="27"/>
      <w:lang w:val="en-HK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5531"/>
    <w:pPr>
      <w:tabs>
        <w:tab w:val="center" w:pos="4320"/>
        <w:tab w:val="right" w:pos="8640"/>
      </w:tabs>
    </w:pPr>
  </w:style>
  <w:style w:type="character" w:customStyle="1" w:styleId="a4">
    <w:name w:val="頁首 字元"/>
    <w:basedOn w:val="a0"/>
    <w:link w:val="a3"/>
    <w:uiPriority w:val="99"/>
    <w:rsid w:val="00655531"/>
    <w:rPr>
      <w:rFonts w:ascii="Times New Roman" w:eastAsia="新細明體" w:hAnsi="Times New Roman" w:cs="Times New Roman"/>
      <w:szCs w:val="20"/>
    </w:rPr>
  </w:style>
  <w:style w:type="paragraph" w:styleId="a5">
    <w:name w:val="footer"/>
    <w:basedOn w:val="a"/>
    <w:link w:val="a6"/>
    <w:uiPriority w:val="99"/>
    <w:unhideWhenUsed/>
    <w:rsid w:val="00655531"/>
    <w:pPr>
      <w:tabs>
        <w:tab w:val="center" w:pos="4320"/>
        <w:tab w:val="right" w:pos="8640"/>
      </w:tabs>
    </w:pPr>
  </w:style>
  <w:style w:type="character" w:customStyle="1" w:styleId="a6">
    <w:name w:val="頁尾 字元"/>
    <w:basedOn w:val="a0"/>
    <w:link w:val="a5"/>
    <w:uiPriority w:val="99"/>
    <w:rsid w:val="00655531"/>
    <w:rPr>
      <w:rFonts w:ascii="Times New Roman" w:eastAsia="新細明體" w:hAnsi="Times New Roman" w:cs="Times New Roman"/>
      <w:szCs w:val="20"/>
    </w:rPr>
  </w:style>
  <w:style w:type="paragraph" w:styleId="a7">
    <w:name w:val="List Paragraph"/>
    <w:basedOn w:val="a"/>
    <w:uiPriority w:val="34"/>
    <w:qFormat/>
    <w:rsid w:val="000127EE"/>
    <w:pPr>
      <w:ind w:left="720"/>
      <w:contextualSpacing/>
    </w:pPr>
  </w:style>
  <w:style w:type="character" w:customStyle="1" w:styleId="30">
    <w:name w:val="標題 3 字元"/>
    <w:basedOn w:val="a0"/>
    <w:link w:val="3"/>
    <w:uiPriority w:val="9"/>
    <w:rsid w:val="00BE7FFC"/>
    <w:rPr>
      <w:rFonts w:ascii="Times New Roman" w:eastAsia="Times New Roman" w:hAnsi="Times New Roman" w:cs="Times New Roman"/>
      <w:b/>
      <w:bCs/>
      <w:kern w:val="0"/>
      <w:sz w:val="27"/>
      <w:szCs w:val="27"/>
      <w:lang w:val="en-HK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50AFD3B7EED45B47E2493EE0FCC5F" ma:contentTypeVersion="14" ma:contentTypeDescription="Create a new document." ma:contentTypeScope="" ma:versionID="08fc228c042c9337ea367dffdf8899ad">
  <xsd:schema xmlns:xsd="http://www.w3.org/2001/XMLSchema" xmlns:xs="http://www.w3.org/2001/XMLSchema" xmlns:p="http://schemas.microsoft.com/office/2006/metadata/properties" xmlns:ns3="b224c62f-dad6-49bc-851d-2551ba373199" xmlns:ns4="8171bf80-aaaa-43ac-83cc-8beefc939b0c" targetNamespace="http://schemas.microsoft.com/office/2006/metadata/properties" ma:root="true" ma:fieldsID="10da3614f7d6545af738a8d0a6e7878c" ns3:_="" ns4:_="">
    <xsd:import namespace="b224c62f-dad6-49bc-851d-2551ba373199"/>
    <xsd:import namespace="8171bf80-aaaa-43ac-83cc-8beefc939b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4c62f-dad6-49bc-851d-2551ba3731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1bf80-aaaa-43ac-83cc-8beefc939b0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EABA73-FAA2-4F83-B221-B8DB7934D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24c62f-dad6-49bc-851d-2551ba373199"/>
    <ds:schemaRef ds:uri="8171bf80-aaaa-43ac-83cc-8beefc939b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9140D3-3B6C-4066-B0AA-83F38EE940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F6158-EFC6-46E9-A11C-A21C747964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273EFD-004D-414D-B6DF-422933121E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557</Characters>
  <Application>Microsoft Office Word</Application>
  <DocSecurity>0</DocSecurity>
  <Lines>3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HK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HK</dc:creator>
  <cp:keywords/>
  <dc:description/>
  <cp:lastModifiedBy>Joyce Lee</cp:lastModifiedBy>
  <cp:revision>3</cp:revision>
  <cp:lastPrinted>2018-09-18T08:24:00Z</cp:lastPrinted>
  <dcterms:created xsi:type="dcterms:W3CDTF">2024-09-06T05:11:00Z</dcterms:created>
  <dcterms:modified xsi:type="dcterms:W3CDTF">2025-10-1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50AFD3B7EED45B47E2493EE0FCC5F</vt:lpwstr>
  </property>
</Properties>
</file>